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for-photographer-position"/>
    <w:p>
      <w:pPr>
        <w:pStyle w:val="Heading1"/>
      </w:pPr>
      <w:r>
        <w:t xml:space="preserve">Cover Letter for Photographer Position</w:t>
      </w:r>
    </w:p>
    <w:p>
      <w:pPr>
        <w:pStyle w:val="FirstParagraph"/>
      </w:pPr>
      <w:r>
        <w:t xml:space="preserve">Dear [Hiring Manager's Name],</w:t>
      </w:r>
    </w:p>
    <w:p>
      <w:pPr>
        <w:pStyle w:val="BodyText"/>
      </w:pPr>
      <w:r>
        <w:t xml:space="preserve">I am writing to express my enthusiastic interest in the Photographer position at [Company Name] in New Zealand Wellington. As a passionate and experienced photographer, I have always been captivated by the unique interplay of light, culture, and nature that defines this vibrant city. My artistic vision, technical expertise, and deep appreciation for storytelling through imagery align perfectly with the opportunities that New Zealand Wellington offers to creative professionals.</w:t>
      </w:r>
    </w:p>
    <w:p>
      <w:pPr>
        <w:pStyle w:val="BodyText"/>
      </w:pPr>
      <w:r>
        <w:t xml:space="preserve">With over [X years] of experience in photography, I have honed my ability to capture moments that resonate emotionally while maintaining a strong technical foundation. Whether it’s documenting urban landscapes, portraits, or events, I approach every project with a blend of curiosity and precision. My work has been featured in [mention any publications or platforms], and I have collaborated with clients ranging from local businesses to international brands. However, what truly drives me is the opportunity to contribute to the creative ecosystem of a place like Wellington—a city renowned for its artistic energy, natural beauty, and progressive spirit.</w:t>
      </w:r>
    </w:p>
    <w:p>
      <w:pPr>
        <w:pStyle w:val="BodyText"/>
      </w:pPr>
      <w:r>
        <w:t xml:space="preserve">Photography is not just a profession for me; it’s a way of seeing the world. In New Zealand Wellington, where the rugged coastlines meet bustling cultural hubs, I find endless inspiration. The city’s dynamic atmosphere—from the serene hills of Mount Victoria to the vibrant street art in Courtenay Place—offers a unique canvas for storytelling. I believe that a photographer’s role is to translate these experiences into visual narratives that connect with audiences, and I have consistently strived to do so through my work.</w:t>
      </w:r>
    </w:p>
    <w:p>
      <w:pPr>
        <w:pStyle w:val="BodyText"/>
      </w:pPr>
      <w:r>
        <w:t xml:space="preserve">My portfolio reflects a diverse range of styles and techniques, from candid street photography to meticulously composed landscapes. In Wellington, where the interplay of light on the water and the intricate details of urban architecture create a distinct aesthetic, I have developed a keen eye for capturing authenticity. For instance, my recent project documenting local festivals in New Zealand Wellington highlighted how cultural events bring communities together, and I was thrilled to see how these images resonated with both locals and visitors.</w:t>
      </w:r>
    </w:p>
    <w:p>
      <w:pPr>
        <w:pStyle w:val="BodyText"/>
      </w:pPr>
      <w:r>
        <w:t xml:space="preserve">What sets me apart as a Photographer is my commitment to understanding the client’s vision while infusing it with my own creative perspective. In New Zealand Wellington, where collaboration and innovation are at the heart of many industries, I have worked closely with teams to deliver projects that exceed expectations. My ability to adapt to different environments—from the fast-paced demands of event photography to the patience required for long-exposure landscapes—ensures that I can contribute effectively in any setting.</w:t>
      </w:r>
    </w:p>
    <w:p>
      <w:pPr>
        <w:pStyle w:val="BodyText"/>
      </w:pPr>
      <w:r>
        <w:t xml:space="preserve">I am particularly drawn to [Company Name] because of its reputation for excellence and its dedication to [mention specific values, e.g., "preserving the cultural heritage of Wellington" or "highlighting local talent"]. As a Photographer, I have always believed in the power of imagery to inspire and inform, and I am eager to bring my skills to an organization that shares this ethos. New Zealand Wellington’s unique blend of natural wonder and urban creativity makes it an ideal location for someone who thrives on challenges and seeks meaningful work.</w:t>
      </w:r>
    </w:p>
    <w:p>
      <w:pPr>
        <w:pStyle w:val="BodyText"/>
      </w:pPr>
      <w:r>
        <w:t xml:space="preserve">My technical proficiency includes mastery of [mention specific equipment or software, e.g., "DSLR cameras, Adobe Lightroom, and Photoshop"], as well as a strong understanding of lighting techniques and composition. I am also adept at managing projects from concept to delivery, ensuring that every detail aligns with the client’s goals. In Wellington’s competitive creative industry, I have learned to balance artistic integrity with practicality, delivering results that are both visually striking and functionally sound.</w:t>
      </w:r>
    </w:p>
    <w:p>
      <w:pPr>
        <w:pStyle w:val="BodyText"/>
      </w:pPr>
      <w:r>
        <w:t xml:space="preserve">In addition to my professional experience, I actively engage with the photography community in New Zealand Wellington. Whether through workshops, exhibitions, or collaborations with local artists, I am committed to fostering creativity and growth. This connection to the local scene allows me to stay attuned to emerging trends while maintaining a deep respect for traditional techniques. I believe that a Photographer’s role is not only to capture images but also to contribute positively to the cultural fabric of their environment.</w:t>
      </w:r>
    </w:p>
    <w:p>
      <w:pPr>
        <w:pStyle w:val="BodyText"/>
      </w:pPr>
      <w:r>
        <w:t xml:space="preserve">Thank you for considering my application. I would be thrilled at the opportunity to discuss how my skills, passion, and vision as a Photographer can benefit [Company Name] in New Zealand Wellington. I am confident that my dedication to excellence and my ability to adapt to diverse projects will make me a valuable asset to your team.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New Zealand Wellington</dc:title>
  <dc:creator/>
  <dc:language>en</dc:language>
  <cp:keywords/>
  <dcterms:created xsi:type="dcterms:W3CDTF">2026-07-24T14:07:26Z</dcterms:created>
  <dcterms:modified xsi:type="dcterms:W3CDTF">2026-07-24T14:07:26Z</dcterms:modified>
</cp:coreProperties>
</file>

<file path=docProps/custom.xml><?xml version="1.0" encoding="utf-8"?>
<Properties xmlns="http://schemas.openxmlformats.org/officeDocument/2006/custom-properties" xmlns:vt="http://schemas.openxmlformats.org/officeDocument/2006/docPropsVTypes"/>
</file>